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a Karageorg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ageorg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0 East Lahon Street,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akara1@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822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